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76F5C7" w14:textId="77777777" w:rsidR="006E7EC0" w:rsidRPr="00F6275D" w:rsidRDefault="006E7EC0" w:rsidP="0034413C">
      <w:pPr>
        <w:spacing w:after="6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</w:p>
    <w:p w14:paraId="69BFA7F6" w14:textId="08CC57D4" w:rsidR="007C40E5" w:rsidRPr="00F6275D" w:rsidRDefault="00772D78" w:rsidP="007C40E5">
      <w:pPr>
        <w:widowControl w:val="0"/>
        <w:autoSpaceDE w:val="0"/>
        <w:autoSpaceDN w:val="0"/>
        <w:spacing w:before="474" w:after="0" w:line="240" w:lineRule="auto"/>
        <w:ind w:left="1201" w:right="1296"/>
        <w:jc w:val="center"/>
        <w:rPr>
          <w:rFonts w:ascii="Times New Roman" w:eastAsia="Times New Roman" w:hAnsi="Times New Roman" w:cs="Times New Roman"/>
          <w:b/>
          <w:sz w:val="28"/>
          <w:lang w:val="en-GB" w:eastAsia="en-US"/>
        </w:rPr>
      </w:pPr>
      <w:r w:rsidRPr="00F6275D">
        <w:rPr>
          <w:rFonts w:ascii="Times New Roman" w:eastAsia="Times New Roman" w:hAnsi="Times New Roman" w:cs="Times New Roman"/>
          <w:b/>
          <w:spacing w:val="-6"/>
          <w:lang w:val="en-GB" w:eastAsia="en-US"/>
        </w:rPr>
        <w:t>SCIENTIFIC CONFERENCE</w:t>
      </w:r>
      <w:r w:rsidR="007C40E5" w:rsidRPr="00F6275D">
        <w:rPr>
          <w:rFonts w:ascii="Times New Roman" w:eastAsia="Times New Roman" w:hAnsi="Times New Roman" w:cs="Times New Roman"/>
          <w:b/>
          <w:spacing w:val="-16"/>
          <w:lang w:val="en-GB" w:eastAsia="en-US"/>
        </w:rPr>
        <w:t xml:space="preserve"> </w:t>
      </w:r>
    </w:p>
    <w:p w14:paraId="789B6BF2" w14:textId="77777777" w:rsidR="007C40E5" w:rsidRPr="00F6275D" w:rsidRDefault="007C40E5" w:rsidP="007C40E5">
      <w:pPr>
        <w:widowControl w:val="0"/>
        <w:autoSpaceDE w:val="0"/>
        <w:autoSpaceDN w:val="0"/>
        <w:spacing w:before="1"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val="en-GB" w:eastAsia="en-US"/>
        </w:rPr>
      </w:pPr>
    </w:p>
    <w:p w14:paraId="7D890C1C" w14:textId="0436CE7D" w:rsidR="007C40E5" w:rsidRPr="00F6275D" w:rsidRDefault="00772D78" w:rsidP="007C40E5">
      <w:pPr>
        <w:widowControl w:val="0"/>
        <w:autoSpaceDE w:val="0"/>
        <w:autoSpaceDN w:val="0"/>
        <w:spacing w:before="21" w:after="0" w:line="288" w:lineRule="auto"/>
        <w:ind w:left="461"/>
        <w:jc w:val="center"/>
        <w:rPr>
          <w:rFonts w:ascii="Times New Roman" w:eastAsia="Times New Roman" w:hAnsi="Times New Roman" w:cs="Times New Roman"/>
          <w:b/>
          <w:sz w:val="30"/>
          <w:lang w:val="en-GB" w:eastAsia="en-US"/>
        </w:rPr>
      </w:pPr>
      <w:r w:rsidRPr="00F6275D">
        <w:rPr>
          <w:rFonts w:ascii="Times New Roman" w:eastAsia="Times New Roman" w:hAnsi="Times New Roman" w:cs="Times New Roman"/>
          <w:b/>
          <w:sz w:val="30"/>
          <w:lang w:val="en-GB" w:eastAsia="en-US"/>
        </w:rPr>
        <w:t>Climate Migration – Facts and Myths</w:t>
      </w:r>
    </w:p>
    <w:p w14:paraId="0DA28F47" w14:textId="77777777" w:rsidR="007C40E5" w:rsidRPr="00F6275D" w:rsidRDefault="007C40E5" w:rsidP="007C40E5">
      <w:pPr>
        <w:widowControl w:val="0"/>
        <w:autoSpaceDE w:val="0"/>
        <w:autoSpaceDN w:val="0"/>
        <w:spacing w:before="21" w:after="0" w:line="288" w:lineRule="auto"/>
        <w:ind w:left="461"/>
        <w:jc w:val="center"/>
        <w:rPr>
          <w:rFonts w:ascii="Times New Roman" w:eastAsia="Times New Roman" w:hAnsi="Times New Roman" w:cs="Times New Roman"/>
          <w:b/>
          <w:sz w:val="20"/>
          <w:szCs w:val="20"/>
          <w:lang w:val="en-GB" w:eastAsia="en-US"/>
        </w:rPr>
      </w:pPr>
    </w:p>
    <w:p w14:paraId="305F4912" w14:textId="55D6ABDA" w:rsidR="007C40E5" w:rsidRPr="00F6275D" w:rsidRDefault="00772D78" w:rsidP="007C40E5">
      <w:pPr>
        <w:widowControl w:val="0"/>
        <w:autoSpaceDE w:val="0"/>
        <w:autoSpaceDN w:val="0"/>
        <w:spacing w:before="21" w:after="0" w:line="288" w:lineRule="auto"/>
        <w:ind w:left="461"/>
        <w:jc w:val="center"/>
        <w:rPr>
          <w:rFonts w:ascii="Times New Roman" w:eastAsia="Times New Roman" w:hAnsi="Times New Roman" w:cs="Times New Roman"/>
          <w:sz w:val="24"/>
          <w:lang w:val="en-GB" w:eastAsia="en-US"/>
        </w:rPr>
      </w:pPr>
      <w:r w:rsidRPr="00F6275D">
        <w:rPr>
          <w:rFonts w:ascii="Times New Roman" w:eastAsia="Times New Roman" w:hAnsi="Times New Roman" w:cs="Times New Roman"/>
          <w:spacing w:val="-2"/>
          <w:sz w:val="24"/>
          <w:lang w:val="en-GB" w:eastAsia="en-US"/>
        </w:rPr>
        <w:t>Contract No. BG-КП-06-Н95/1 - 09.12.2025 for the implementation of project “Impacts of the global transformation towards sustainability on the economy and society: climate migration and environmental awareness”, funded by Bulgarian National Science Fund of MES 2025</w:t>
      </w:r>
    </w:p>
    <w:p w14:paraId="52830CCF" w14:textId="77777777" w:rsidR="0073213E" w:rsidRPr="00F6275D" w:rsidRDefault="0073213E" w:rsidP="0034413C">
      <w:pPr>
        <w:spacing w:after="60" w:line="240" w:lineRule="auto"/>
        <w:jc w:val="center"/>
        <w:rPr>
          <w:rFonts w:ascii="Times New Roman" w:hAnsi="Times New Roman" w:cs="Times New Roman"/>
          <w:b/>
          <w:sz w:val="32"/>
          <w:szCs w:val="30"/>
          <w:lang w:val="en-GB"/>
        </w:rPr>
      </w:pPr>
    </w:p>
    <w:p w14:paraId="088F2FCD" w14:textId="74D9967B" w:rsidR="002E0C52" w:rsidRPr="00F6275D" w:rsidRDefault="00772D78" w:rsidP="0034413C">
      <w:pPr>
        <w:spacing w:after="60" w:line="240" w:lineRule="auto"/>
        <w:jc w:val="center"/>
        <w:rPr>
          <w:rFonts w:ascii="Times New Roman" w:hAnsi="Times New Roman" w:cs="Times New Roman"/>
          <w:lang w:val="en-GB"/>
        </w:rPr>
      </w:pPr>
      <w:r w:rsidRPr="00F6275D">
        <w:rPr>
          <w:rFonts w:ascii="Times New Roman" w:hAnsi="Times New Roman" w:cs="Times New Roman"/>
          <w:b/>
          <w:lang w:val="en-GB"/>
        </w:rPr>
        <w:t xml:space="preserve">November 2026 </w:t>
      </w:r>
      <w:r w:rsidRPr="00F6275D">
        <w:rPr>
          <w:rFonts w:ascii="Times New Roman" w:hAnsi="Times New Roman" w:cs="Times New Roman"/>
          <w:b/>
          <w:lang w:val="en-GB"/>
        </w:rPr>
        <w:br/>
        <w:t>Sofia</w:t>
      </w:r>
    </w:p>
    <w:p w14:paraId="782993B3" w14:textId="77777777" w:rsidR="002E0C52" w:rsidRPr="00F6275D" w:rsidRDefault="002E0C52" w:rsidP="0034413C">
      <w:pPr>
        <w:spacing w:after="60" w:line="240" w:lineRule="auto"/>
        <w:rPr>
          <w:rFonts w:ascii="Times New Roman" w:hAnsi="Times New Roman" w:cs="Times New Roman"/>
          <w:lang w:val="en-GB"/>
        </w:rPr>
      </w:pPr>
    </w:p>
    <w:p w14:paraId="6E143E20" w14:textId="087AACB8" w:rsidR="002E0C52" w:rsidRPr="00F6275D" w:rsidRDefault="00772D78" w:rsidP="0034413C">
      <w:pPr>
        <w:spacing w:after="60" w:line="240" w:lineRule="auto"/>
        <w:jc w:val="center"/>
        <w:rPr>
          <w:rFonts w:ascii="Times New Roman" w:hAnsi="Times New Roman" w:cs="Times New Roman"/>
          <w:b/>
          <w:caps/>
          <w:sz w:val="36"/>
          <w:lang w:val="en-GB"/>
        </w:rPr>
      </w:pPr>
      <w:r w:rsidRPr="00F6275D">
        <w:rPr>
          <w:rFonts w:ascii="Times New Roman" w:hAnsi="Times New Roman" w:cs="Times New Roman"/>
          <w:b/>
          <w:caps/>
          <w:sz w:val="36"/>
          <w:lang w:val="en-GB"/>
        </w:rPr>
        <w:t>Application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73"/>
        <w:gridCol w:w="1256"/>
      </w:tblGrid>
      <w:tr w:rsidR="00D67DFB" w:rsidRPr="00F6275D" w14:paraId="38376882" w14:textId="77777777" w:rsidTr="001E71F7">
        <w:tc>
          <w:tcPr>
            <w:tcW w:w="9629" w:type="dxa"/>
            <w:gridSpan w:val="2"/>
          </w:tcPr>
          <w:p w14:paraId="2C13E6E4" w14:textId="77777777" w:rsidR="00D67DFB" w:rsidRPr="00F6275D" w:rsidRDefault="00D67DFB" w:rsidP="00D67DFB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F6275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Name(s), academic degree(s) and academic position(s) of the author(s):</w:t>
            </w:r>
          </w:p>
          <w:p w14:paraId="128D9358" w14:textId="77777777" w:rsidR="00D67DFB" w:rsidRPr="00F6275D" w:rsidRDefault="00D67DFB" w:rsidP="00D67DFB">
            <w:pPr>
              <w:spacing w:after="120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F6275D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1. </w:t>
            </w:r>
          </w:p>
          <w:p w14:paraId="37592312" w14:textId="77777777" w:rsidR="00D67DFB" w:rsidRDefault="00D67DFB" w:rsidP="00D67DFB">
            <w:pPr>
              <w:spacing w:after="120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F6275D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2.</w:t>
            </w:r>
          </w:p>
          <w:p w14:paraId="264ECDBC" w14:textId="71A34819" w:rsidR="00D67DFB" w:rsidRPr="00F6275D" w:rsidRDefault="00D67DFB" w:rsidP="00D67DFB">
            <w:pPr>
              <w:spacing w:after="120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bookmarkStart w:id="0" w:name="_GoBack"/>
            <w:bookmarkEnd w:id="0"/>
            <w:r w:rsidRPr="00F6275D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3.</w:t>
            </w:r>
          </w:p>
        </w:tc>
      </w:tr>
      <w:tr w:rsidR="00D67DFB" w:rsidRPr="00F6275D" w14:paraId="5468720C" w14:textId="77777777" w:rsidTr="00D67DFB">
        <w:tc>
          <w:tcPr>
            <w:tcW w:w="8373" w:type="dxa"/>
          </w:tcPr>
          <w:p w14:paraId="2A736BA0" w14:textId="77777777" w:rsidR="00D67DFB" w:rsidRPr="00F6275D" w:rsidRDefault="00D67DFB" w:rsidP="00D67DFB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F6275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Institutional affiliation of the author(s):</w:t>
            </w:r>
          </w:p>
          <w:p w14:paraId="28F4AB79" w14:textId="77777777" w:rsidR="00D67DFB" w:rsidRPr="00F6275D" w:rsidRDefault="00D67DFB" w:rsidP="00D67DFB">
            <w:pPr>
              <w:spacing w:after="120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F6275D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1. </w:t>
            </w:r>
          </w:p>
          <w:p w14:paraId="4D630C56" w14:textId="77777777" w:rsidR="00D67DFB" w:rsidRPr="00F6275D" w:rsidRDefault="00D67DFB" w:rsidP="00D67DFB">
            <w:pPr>
              <w:spacing w:after="120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F6275D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2.</w:t>
            </w:r>
          </w:p>
          <w:p w14:paraId="40B11A72" w14:textId="6BDD0EBD" w:rsidR="00D67DFB" w:rsidRPr="00F6275D" w:rsidRDefault="00D67DFB" w:rsidP="00D67DFB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F6275D">
              <w:rPr>
                <w:rFonts w:ascii="Times New Roman" w:hAnsi="Times New Roman" w:cs="Times New Roman"/>
                <w:bCs/>
                <w:lang w:val="en-GB"/>
              </w:rPr>
              <w:t>3.</w:t>
            </w:r>
          </w:p>
        </w:tc>
        <w:tc>
          <w:tcPr>
            <w:tcW w:w="1256" w:type="dxa"/>
          </w:tcPr>
          <w:p w14:paraId="65504B5F" w14:textId="5D4D0469" w:rsidR="00D67DFB" w:rsidRPr="00F6275D" w:rsidRDefault="00D67DFB" w:rsidP="00D67DFB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F6275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Abstract (up to 10 lines):</w:t>
            </w:r>
          </w:p>
        </w:tc>
      </w:tr>
      <w:tr w:rsidR="00D67DFB" w:rsidRPr="00F6275D" w14:paraId="7F3F3404" w14:textId="77777777" w:rsidTr="00D67DFB">
        <w:tc>
          <w:tcPr>
            <w:tcW w:w="8373" w:type="dxa"/>
          </w:tcPr>
          <w:p w14:paraId="6FA7AA73" w14:textId="77777777" w:rsidR="00D67DFB" w:rsidRPr="00F6275D" w:rsidRDefault="00D67DFB" w:rsidP="00D67DFB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F6275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Title of the contribution:</w:t>
            </w:r>
          </w:p>
          <w:p w14:paraId="45EC1DD6" w14:textId="1A8B5E26" w:rsidR="00D67DFB" w:rsidRPr="00F6275D" w:rsidRDefault="00D67DFB" w:rsidP="00D67DFB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1256" w:type="dxa"/>
          </w:tcPr>
          <w:p w14:paraId="0E416EAA" w14:textId="77777777" w:rsidR="00D67DFB" w:rsidRPr="00F6275D" w:rsidRDefault="00D67DFB" w:rsidP="00D67DFB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F6275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Keywords + JEL:</w:t>
            </w:r>
          </w:p>
        </w:tc>
      </w:tr>
      <w:tr w:rsidR="00D67DFB" w:rsidRPr="00F6275D" w14:paraId="632FB8EE" w14:textId="77777777" w:rsidTr="00D67DFB">
        <w:tc>
          <w:tcPr>
            <w:tcW w:w="8373" w:type="dxa"/>
          </w:tcPr>
          <w:p w14:paraId="36BB6980" w14:textId="77777777" w:rsidR="00D67DFB" w:rsidRPr="00F6275D" w:rsidRDefault="00D67DFB" w:rsidP="00D67DFB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proofErr w:type="spellStart"/>
            <w:r w:rsidRPr="00F6275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Тематично</w:t>
            </w:r>
            <w:proofErr w:type="spellEnd"/>
            <w:r w:rsidRPr="00F6275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6275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направление</w:t>
            </w:r>
            <w:proofErr w:type="spellEnd"/>
            <w:r w:rsidRPr="00F6275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:</w:t>
            </w:r>
          </w:p>
        </w:tc>
        <w:tc>
          <w:tcPr>
            <w:tcW w:w="1256" w:type="dxa"/>
          </w:tcPr>
          <w:p w14:paraId="4ECB2AA4" w14:textId="7BC88285" w:rsidR="00D67DFB" w:rsidRPr="00F6275D" w:rsidRDefault="00D67DFB" w:rsidP="00D67DFB">
            <w:pPr>
              <w:spacing w:after="120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F6275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Thematic area:</w:t>
            </w:r>
          </w:p>
        </w:tc>
      </w:tr>
    </w:tbl>
    <w:p w14:paraId="38D67D1F" w14:textId="77777777" w:rsidR="002E0C52" w:rsidRPr="00F6275D" w:rsidRDefault="002E0C52" w:rsidP="0034413C">
      <w:pPr>
        <w:pStyle w:val="Default"/>
        <w:spacing w:after="60"/>
        <w:rPr>
          <w:rFonts w:ascii="Times New Roman" w:hAnsi="Times New Roman" w:cs="Times New Roman"/>
          <w:lang w:val="en-GB"/>
        </w:rPr>
      </w:pPr>
    </w:p>
    <w:p w14:paraId="178ACF01" w14:textId="77777777" w:rsidR="00713E53" w:rsidRPr="00F6275D" w:rsidRDefault="00713E53" w:rsidP="0034413C">
      <w:pPr>
        <w:pStyle w:val="Default"/>
        <w:spacing w:after="60"/>
        <w:rPr>
          <w:rFonts w:ascii="Times New Roman" w:hAnsi="Times New Roman" w:cs="Times New Roman"/>
          <w:lang w:val="en-GB"/>
        </w:rPr>
      </w:pPr>
    </w:p>
    <w:p w14:paraId="43340A71" w14:textId="2B6F30B5" w:rsidR="002E0C52" w:rsidRPr="00F6275D" w:rsidRDefault="00145A03" w:rsidP="0034413C">
      <w:pPr>
        <w:spacing w:after="60" w:line="240" w:lineRule="auto"/>
        <w:jc w:val="center"/>
        <w:rPr>
          <w:rFonts w:ascii="Times New Roman" w:hAnsi="Times New Roman" w:cs="Times New Roman"/>
          <w:b/>
          <w:bCs/>
          <w:i/>
          <w:color w:val="FF0000"/>
          <w:sz w:val="24"/>
          <w:szCs w:val="24"/>
          <w:lang w:val="en-GB"/>
        </w:rPr>
      </w:pPr>
      <w:r w:rsidRPr="00F6275D">
        <w:rPr>
          <w:rFonts w:ascii="Times New Roman" w:hAnsi="Times New Roman" w:cs="Times New Roman"/>
          <w:b/>
          <w:i/>
          <w:color w:val="FF0000"/>
          <w:sz w:val="28"/>
          <w:szCs w:val="24"/>
          <w:lang w:val="en-GB"/>
        </w:rPr>
        <w:t xml:space="preserve">Please submit the </w:t>
      </w:r>
      <w:r w:rsidR="00CA32F8" w:rsidRPr="00F6275D">
        <w:rPr>
          <w:rFonts w:ascii="Times New Roman" w:hAnsi="Times New Roman" w:cs="Times New Roman"/>
          <w:b/>
          <w:i/>
          <w:color w:val="FF0000"/>
          <w:sz w:val="28"/>
          <w:szCs w:val="24"/>
          <w:lang w:val="en-GB"/>
        </w:rPr>
        <w:t xml:space="preserve">completed </w:t>
      </w:r>
      <w:r w:rsidRPr="00F6275D">
        <w:rPr>
          <w:rFonts w:ascii="Times New Roman" w:hAnsi="Times New Roman" w:cs="Times New Roman"/>
          <w:b/>
          <w:i/>
          <w:color w:val="FF0000"/>
          <w:sz w:val="28"/>
          <w:szCs w:val="24"/>
          <w:lang w:val="en-GB"/>
        </w:rPr>
        <w:t>application</w:t>
      </w:r>
      <w:r w:rsidR="00CA32F8" w:rsidRPr="00F6275D">
        <w:rPr>
          <w:rFonts w:ascii="Times New Roman" w:hAnsi="Times New Roman" w:cs="Times New Roman"/>
          <w:b/>
          <w:i/>
          <w:color w:val="FF0000"/>
          <w:sz w:val="28"/>
          <w:szCs w:val="24"/>
          <w:lang w:val="en-GB"/>
        </w:rPr>
        <w:t xml:space="preserve"> form</w:t>
      </w:r>
      <w:r w:rsidRPr="00F6275D">
        <w:rPr>
          <w:rFonts w:ascii="Times New Roman" w:hAnsi="Times New Roman" w:cs="Times New Roman"/>
          <w:b/>
          <w:i/>
          <w:color w:val="FF0000"/>
          <w:sz w:val="28"/>
          <w:szCs w:val="24"/>
          <w:u w:val="single"/>
          <w:lang w:val="en-GB"/>
        </w:rPr>
        <w:t xml:space="preserve"> no later than 10 September 2026</w:t>
      </w:r>
      <w:r w:rsidR="002E0C52" w:rsidRPr="00F6275D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  <w:lang w:val="en-GB"/>
        </w:rPr>
        <w:t>!</w:t>
      </w:r>
    </w:p>
    <w:sectPr w:rsidR="002E0C52" w:rsidRPr="00F6275D" w:rsidSect="006E7EC0">
      <w:headerReference w:type="default" r:id="rId7"/>
      <w:footerReference w:type="default" r:id="rId8"/>
      <w:pgSz w:w="11907" w:h="16840" w:code="9"/>
      <w:pgMar w:top="709" w:right="1134" w:bottom="1134" w:left="113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C702FD" w14:textId="77777777" w:rsidR="006009A7" w:rsidRDefault="006009A7" w:rsidP="000B2003">
      <w:pPr>
        <w:spacing w:after="0" w:line="240" w:lineRule="auto"/>
      </w:pPr>
      <w:r>
        <w:separator/>
      </w:r>
    </w:p>
  </w:endnote>
  <w:endnote w:type="continuationSeparator" w:id="0">
    <w:p w14:paraId="49D6E577" w14:textId="77777777" w:rsidR="006009A7" w:rsidRDefault="006009A7" w:rsidP="000B20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BA710C" w14:textId="77777777" w:rsidR="000B2003" w:rsidRPr="000B2003" w:rsidRDefault="000B2003" w:rsidP="007C40E5">
    <w:pPr>
      <w:tabs>
        <w:tab w:val="center" w:pos="4320"/>
        <w:tab w:val="right" w:pos="8640"/>
      </w:tabs>
      <w:spacing w:after="0" w:line="240" w:lineRule="auto"/>
      <w:rPr>
        <w:rFonts w:ascii="Times New Roman" w:eastAsia="Calibri" w:hAnsi="Times New Roman" w:cs="Times New Roman"/>
        <w:sz w:val="18"/>
        <w:szCs w:val="18"/>
        <w:lang w:eastAsia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27DE50" w14:textId="77777777" w:rsidR="006009A7" w:rsidRDefault="006009A7" w:rsidP="000B2003">
      <w:pPr>
        <w:spacing w:after="0" w:line="240" w:lineRule="auto"/>
      </w:pPr>
      <w:r>
        <w:separator/>
      </w:r>
    </w:p>
  </w:footnote>
  <w:footnote w:type="continuationSeparator" w:id="0">
    <w:p w14:paraId="468AA948" w14:textId="77777777" w:rsidR="006009A7" w:rsidRDefault="006009A7" w:rsidP="000B20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6983D3" w14:textId="77777777" w:rsidR="00A808D4" w:rsidRDefault="00A808D4">
    <w:pPr>
      <w:pStyle w:val="Header"/>
    </w:pPr>
    <w:r w:rsidRPr="006E7EC0">
      <w:rPr>
        <w:noProof/>
        <w:lang w:eastAsia="bg-BG"/>
      </w:rPr>
      <w:drawing>
        <wp:anchor distT="0" distB="0" distL="114300" distR="114300" simplePos="0" relativeHeight="251662336" behindDoc="1" locked="0" layoutInCell="1" allowOverlap="1" wp14:anchorId="4800CA00" wp14:editId="61523937">
          <wp:simplePos x="0" y="0"/>
          <wp:positionH relativeFrom="column">
            <wp:posOffset>2845435</wp:posOffset>
          </wp:positionH>
          <wp:positionV relativeFrom="paragraph">
            <wp:posOffset>260350</wp:posOffset>
          </wp:positionV>
          <wp:extent cx="1914525" cy="197485"/>
          <wp:effectExtent l="0" t="0" r="9525" b="0"/>
          <wp:wrapTight wrapText="bothSides">
            <wp:wrapPolygon edited="0">
              <wp:start x="0" y="0"/>
              <wp:lineTo x="0" y="18752"/>
              <wp:lineTo x="21493" y="18752"/>
              <wp:lineTo x="21493" y="0"/>
              <wp:lineTo x="0" y="0"/>
            </wp:wrapPolygon>
          </wp:wrapTight>
          <wp:docPr id="1" name="image2.jpeg" descr="C:\Users\user\AppData\Local\Temp\logo_books_covere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4525" cy="1974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C40E5">
      <w:rPr>
        <w:noProof/>
        <w:lang w:eastAsia="bg-BG"/>
      </w:rPr>
      <w:drawing>
        <wp:inline distT="0" distB="0" distL="0" distR="0" wp14:anchorId="2F4B4B19" wp14:editId="6E3D8A2D">
          <wp:extent cx="993775" cy="7683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3775" cy="768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7C40E5">
      <w:rPr>
        <w:noProof/>
        <w:lang w:eastAsia="bg-BG"/>
      </w:rPr>
      <w:drawing>
        <wp:inline distT="0" distB="0" distL="0" distR="0" wp14:anchorId="58FC1B58" wp14:editId="49EAD037">
          <wp:extent cx="1705233" cy="561796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6580" cy="57212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7C40E5">
      <w:rPr>
        <w:noProof/>
        <w:lang w:eastAsia="bg-BG"/>
      </w:rPr>
      <w:drawing>
        <wp:inline distT="0" distB="0" distL="0" distR="0" wp14:anchorId="4AE79EB0" wp14:editId="5042AF29">
          <wp:extent cx="1126231" cy="515072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979" cy="520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A244ED"/>
    <w:multiLevelType w:val="hybridMultilevel"/>
    <w:tmpl w:val="D3CE38F2"/>
    <w:lvl w:ilvl="0" w:tplc="714E15E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8620B2"/>
    <w:multiLevelType w:val="hybridMultilevel"/>
    <w:tmpl w:val="FCAAB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NzM1NjQ1MTAyMrNU0lEKTi0uzszPAykwrAUANykhcywAAAA="/>
  </w:docVars>
  <w:rsids>
    <w:rsidRoot w:val="002E0C52"/>
    <w:rsid w:val="0000048B"/>
    <w:rsid w:val="00010D84"/>
    <w:rsid w:val="00015522"/>
    <w:rsid w:val="00031FAB"/>
    <w:rsid w:val="0005151E"/>
    <w:rsid w:val="00053732"/>
    <w:rsid w:val="0008096C"/>
    <w:rsid w:val="000844CA"/>
    <w:rsid w:val="000A7740"/>
    <w:rsid w:val="000B2003"/>
    <w:rsid w:val="000C0110"/>
    <w:rsid w:val="000F00BB"/>
    <w:rsid w:val="00105153"/>
    <w:rsid w:val="001248C8"/>
    <w:rsid w:val="00145A03"/>
    <w:rsid w:val="001553F7"/>
    <w:rsid w:val="00187484"/>
    <w:rsid w:val="00222F5E"/>
    <w:rsid w:val="00233D2F"/>
    <w:rsid w:val="0026349F"/>
    <w:rsid w:val="002641D3"/>
    <w:rsid w:val="00280BD4"/>
    <w:rsid w:val="00284E52"/>
    <w:rsid w:val="002A1EBB"/>
    <w:rsid w:val="002C056D"/>
    <w:rsid w:val="002E0C52"/>
    <w:rsid w:val="002F2703"/>
    <w:rsid w:val="002F79E7"/>
    <w:rsid w:val="00304B10"/>
    <w:rsid w:val="00337158"/>
    <w:rsid w:val="0034413C"/>
    <w:rsid w:val="003757E1"/>
    <w:rsid w:val="00387E5C"/>
    <w:rsid w:val="003A7A07"/>
    <w:rsid w:val="003C32CD"/>
    <w:rsid w:val="00422D76"/>
    <w:rsid w:val="0043674E"/>
    <w:rsid w:val="00455515"/>
    <w:rsid w:val="0046005B"/>
    <w:rsid w:val="00467780"/>
    <w:rsid w:val="00467C60"/>
    <w:rsid w:val="0047392B"/>
    <w:rsid w:val="004934F2"/>
    <w:rsid w:val="004C581F"/>
    <w:rsid w:val="004E339D"/>
    <w:rsid w:val="00501E42"/>
    <w:rsid w:val="00503BB1"/>
    <w:rsid w:val="00510D87"/>
    <w:rsid w:val="00511831"/>
    <w:rsid w:val="00531BF9"/>
    <w:rsid w:val="00561E6C"/>
    <w:rsid w:val="00581050"/>
    <w:rsid w:val="0059465F"/>
    <w:rsid w:val="005B1294"/>
    <w:rsid w:val="005C7B7B"/>
    <w:rsid w:val="005E4616"/>
    <w:rsid w:val="005E4EBF"/>
    <w:rsid w:val="006009A7"/>
    <w:rsid w:val="00604890"/>
    <w:rsid w:val="0061164D"/>
    <w:rsid w:val="00622DB7"/>
    <w:rsid w:val="00623472"/>
    <w:rsid w:val="006318E7"/>
    <w:rsid w:val="006776EB"/>
    <w:rsid w:val="00683FA8"/>
    <w:rsid w:val="0069191B"/>
    <w:rsid w:val="006A3066"/>
    <w:rsid w:val="006E7EC0"/>
    <w:rsid w:val="006F3C8F"/>
    <w:rsid w:val="00713E53"/>
    <w:rsid w:val="00726FD8"/>
    <w:rsid w:val="0073213E"/>
    <w:rsid w:val="00741092"/>
    <w:rsid w:val="00765531"/>
    <w:rsid w:val="00771EDF"/>
    <w:rsid w:val="00772D78"/>
    <w:rsid w:val="0078553E"/>
    <w:rsid w:val="00793026"/>
    <w:rsid w:val="007A6E99"/>
    <w:rsid w:val="007C40E5"/>
    <w:rsid w:val="007D1D95"/>
    <w:rsid w:val="007D2825"/>
    <w:rsid w:val="007E771C"/>
    <w:rsid w:val="00802DB3"/>
    <w:rsid w:val="00807097"/>
    <w:rsid w:val="0082327C"/>
    <w:rsid w:val="00834686"/>
    <w:rsid w:val="00881ACD"/>
    <w:rsid w:val="00894F52"/>
    <w:rsid w:val="008A083B"/>
    <w:rsid w:val="008A0920"/>
    <w:rsid w:val="008A4DD6"/>
    <w:rsid w:val="008B1F75"/>
    <w:rsid w:val="008B38A6"/>
    <w:rsid w:val="008B49A2"/>
    <w:rsid w:val="008F280E"/>
    <w:rsid w:val="009074B4"/>
    <w:rsid w:val="00923B16"/>
    <w:rsid w:val="00925A08"/>
    <w:rsid w:val="009367CB"/>
    <w:rsid w:val="00951456"/>
    <w:rsid w:val="00994703"/>
    <w:rsid w:val="009947CD"/>
    <w:rsid w:val="009B0CB0"/>
    <w:rsid w:val="009D1E02"/>
    <w:rsid w:val="009F236F"/>
    <w:rsid w:val="009F67B9"/>
    <w:rsid w:val="00A125B6"/>
    <w:rsid w:val="00A70123"/>
    <w:rsid w:val="00A808D4"/>
    <w:rsid w:val="00AA7D32"/>
    <w:rsid w:val="00AD6181"/>
    <w:rsid w:val="00AF4227"/>
    <w:rsid w:val="00B005C5"/>
    <w:rsid w:val="00B16681"/>
    <w:rsid w:val="00B4524B"/>
    <w:rsid w:val="00B53E03"/>
    <w:rsid w:val="00B6304D"/>
    <w:rsid w:val="00B71AD7"/>
    <w:rsid w:val="00BA3212"/>
    <w:rsid w:val="00BB151F"/>
    <w:rsid w:val="00BC2CE5"/>
    <w:rsid w:val="00BD4D85"/>
    <w:rsid w:val="00BE03A7"/>
    <w:rsid w:val="00BE5B53"/>
    <w:rsid w:val="00C2101A"/>
    <w:rsid w:val="00C27909"/>
    <w:rsid w:val="00C36AB3"/>
    <w:rsid w:val="00C57C6B"/>
    <w:rsid w:val="00C73910"/>
    <w:rsid w:val="00C93A60"/>
    <w:rsid w:val="00C95B62"/>
    <w:rsid w:val="00CA32F8"/>
    <w:rsid w:val="00CC47BA"/>
    <w:rsid w:val="00D17961"/>
    <w:rsid w:val="00D45024"/>
    <w:rsid w:val="00D67DFB"/>
    <w:rsid w:val="00D85785"/>
    <w:rsid w:val="00DC4B06"/>
    <w:rsid w:val="00DC5985"/>
    <w:rsid w:val="00E1147D"/>
    <w:rsid w:val="00E207F7"/>
    <w:rsid w:val="00E477D0"/>
    <w:rsid w:val="00E64C25"/>
    <w:rsid w:val="00E847D4"/>
    <w:rsid w:val="00E84D56"/>
    <w:rsid w:val="00E851EF"/>
    <w:rsid w:val="00E97EA8"/>
    <w:rsid w:val="00EC253F"/>
    <w:rsid w:val="00ED1DA9"/>
    <w:rsid w:val="00EE0944"/>
    <w:rsid w:val="00EF5D78"/>
    <w:rsid w:val="00EF7475"/>
    <w:rsid w:val="00F306DD"/>
    <w:rsid w:val="00F32E6D"/>
    <w:rsid w:val="00F54952"/>
    <w:rsid w:val="00F6275D"/>
    <w:rsid w:val="00F85D84"/>
    <w:rsid w:val="00FB08CF"/>
    <w:rsid w:val="00FC162C"/>
    <w:rsid w:val="00FC7140"/>
    <w:rsid w:val="00FD19DB"/>
    <w:rsid w:val="00FD2084"/>
    <w:rsid w:val="00FF4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B2E40B"/>
  <w15:docId w15:val="{8B52E36E-BB0F-4290-A7E0-34B9402DB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4C25"/>
    <w:rPr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E0C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0C52"/>
    <w:rPr>
      <w:rFonts w:ascii="Tahoma" w:hAnsi="Tahoma" w:cs="Tahoma"/>
      <w:sz w:val="16"/>
      <w:szCs w:val="16"/>
      <w:lang w:val="bg-BG"/>
    </w:rPr>
  </w:style>
  <w:style w:type="paragraph" w:customStyle="1" w:styleId="Default">
    <w:name w:val="Default"/>
    <w:rsid w:val="002E0C5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E0C52"/>
    <w:pPr>
      <w:ind w:left="720"/>
      <w:contextualSpacing/>
    </w:pPr>
  </w:style>
  <w:style w:type="table" w:styleId="TableGrid">
    <w:name w:val="Table Grid"/>
    <w:basedOn w:val="TableNormal"/>
    <w:uiPriority w:val="59"/>
    <w:rsid w:val="003441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B20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2003"/>
    <w:rPr>
      <w:lang w:val="bg-BG"/>
    </w:rPr>
  </w:style>
  <w:style w:type="paragraph" w:styleId="Footer">
    <w:name w:val="footer"/>
    <w:basedOn w:val="Normal"/>
    <w:link w:val="FooterChar"/>
    <w:uiPriority w:val="99"/>
    <w:unhideWhenUsed/>
    <w:rsid w:val="000B20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2003"/>
    <w:rPr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89</Words>
  <Characters>607</Characters>
  <Application>Microsoft Office Word</Application>
  <DocSecurity>0</DocSecurity>
  <Lines>1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KI</Company>
  <LinksUpToDate>false</LinksUpToDate>
  <CharactersWithSpaces>6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etia</cp:lastModifiedBy>
  <cp:revision>16</cp:revision>
  <dcterms:created xsi:type="dcterms:W3CDTF">2026-04-21T14:56:00Z</dcterms:created>
  <dcterms:modified xsi:type="dcterms:W3CDTF">2026-06-25T08:52:00Z</dcterms:modified>
</cp:coreProperties>
</file>